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4846BB" w:rsidRDefault="004846B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4846BB" w:rsidRDefault="004846BB"/>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w:t>
      </w:r>
      <w:r>
        <w:t>C</w:t>
      </w:r>
      <w:r>
        <w:t xml:space="preserve">,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D57A6C">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BB6A27">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810E0E">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w:t>
      </w:r>
      <w:r>
        <w:t xml:space="preserve"> Address:</w:t>
      </w:r>
    </w:p>
    <w:p w14:paraId="600B52C0" w14:textId="4361A6EF" w:rsidR="00766959" w:rsidRDefault="00D42980" w:rsidP="00D42980">
      <w:pPr>
        <w:ind w:left="360"/>
        <w:rPr>
          <w:rFonts w:eastAsiaTheme="minorEastAsia"/>
        </w:rPr>
      </w:pPr>
      <w:r>
        <w:t xml:space="preserve">The </w:t>
      </w:r>
      <w:r>
        <w:t xml:space="preserve">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m:t>
        </m:r>
        <m:r>
          <m:rPr>
            <m:sty m:val="bi"/>
          </m:rPr>
          <w:rPr>
            <w:rFonts w:ascii="Cambria Math" w:eastAsiaTheme="minorEastAsia" w:hAnsi="Cambria Math"/>
            <w:highlight w:val="yellow"/>
          </w:rPr>
          <m:t>65</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C631878" w:rsidR="00D57A6C" w:rsidRPr="00D57A6C" w:rsidRDefault="00D57A6C" w:rsidP="00D57A6C">
      <w:pPr>
        <w:pStyle w:val="MLAnswer"/>
      </w:pPr>
      <w:r w:rsidRPr="00D57A6C">
        <w:lastRenderedPageBreak/>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BB6A27">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BB6A27">
      <w:pPr>
        <w:pStyle w:val="MLAnswer"/>
        <w:numPr>
          <w:ilvl w:val="0"/>
          <w:numId w:val="0"/>
        </w:numPr>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BB6A27">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BB6A27">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BB6A27">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BB6A27">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BB6A27">
      <w:pPr>
        <w:pStyle w:val="MLAnswer"/>
        <w:numPr>
          <w:ilvl w:val="0"/>
          <w:numId w:val="0"/>
        </w:numPr>
        <w:ind w:left="360"/>
      </w:pPr>
      <w:r>
        <w:lastRenderedPageBreak/>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BB6A27">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CF1B7D">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4E972" w14:textId="77777777" w:rsidR="00157C39" w:rsidRDefault="00157C39" w:rsidP="005F5648">
      <w:pPr>
        <w:spacing w:after="0" w:line="240" w:lineRule="auto"/>
      </w:pPr>
      <w:r>
        <w:separator/>
      </w:r>
    </w:p>
  </w:endnote>
  <w:endnote w:type="continuationSeparator" w:id="0">
    <w:p w14:paraId="09A6597F" w14:textId="77777777" w:rsidR="00157C39" w:rsidRDefault="00157C39"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4846BB" w:rsidRDefault="004846B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4846BB" w:rsidRDefault="0048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670C8" w14:textId="77777777" w:rsidR="00157C39" w:rsidRDefault="00157C39" w:rsidP="005F5648">
      <w:pPr>
        <w:spacing w:after="0" w:line="240" w:lineRule="auto"/>
      </w:pPr>
      <w:r>
        <w:separator/>
      </w:r>
    </w:p>
  </w:footnote>
  <w:footnote w:type="continuationSeparator" w:id="0">
    <w:p w14:paraId="4F82796D" w14:textId="77777777" w:rsidR="00157C39" w:rsidRDefault="00157C39"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4846BB" w:rsidRDefault="004846BB">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4846BB" w:rsidRDefault="004846B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4846BB" w:rsidRDefault="00484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378C5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79F8"/>
    <w:rsid w:val="00026AE8"/>
    <w:rsid w:val="00031503"/>
    <w:rsid w:val="000575C3"/>
    <w:rsid w:val="000A1378"/>
    <w:rsid w:val="000B6411"/>
    <w:rsid w:val="000C1D39"/>
    <w:rsid w:val="000D4963"/>
    <w:rsid w:val="000E1AFE"/>
    <w:rsid w:val="000F536A"/>
    <w:rsid w:val="00111BB4"/>
    <w:rsid w:val="00114117"/>
    <w:rsid w:val="00136C2C"/>
    <w:rsid w:val="00157C39"/>
    <w:rsid w:val="001641E8"/>
    <w:rsid w:val="0017190B"/>
    <w:rsid w:val="001A21DA"/>
    <w:rsid w:val="001B26F7"/>
    <w:rsid w:val="001B4115"/>
    <w:rsid w:val="001C14A6"/>
    <w:rsid w:val="001D073D"/>
    <w:rsid w:val="001D5494"/>
    <w:rsid w:val="001D6AA2"/>
    <w:rsid w:val="001E31BC"/>
    <w:rsid w:val="00202D71"/>
    <w:rsid w:val="002277B0"/>
    <w:rsid w:val="00244B0A"/>
    <w:rsid w:val="00277B11"/>
    <w:rsid w:val="00287031"/>
    <w:rsid w:val="002A215A"/>
    <w:rsid w:val="002B145B"/>
    <w:rsid w:val="002D1712"/>
    <w:rsid w:val="002F1E87"/>
    <w:rsid w:val="003019D6"/>
    <w:rsid w:val="00325A6D"/>
    <w:rsid w:val="003606FD"/>
    <w:rsid w:val="00361458"/>
    <w:rsid w:val="003822A7"/>
    <w:rsid w:val="003836F4"/>
    <w:rsid w:val="003842E3"/>
    <w:rsid w:val="003B0221"/>
    <w:rsid w:val="003C0E47"/>
    <w:rsid w:val="003C3CF8"/>
    <w:rsid w:val="003F0BBB"/>
    <w:rsid w:val="0040579C"/>
    <w:rsid w:val="0041615A"/>
    <w:rsid w:val="00425D2F"/>
    <w:rsid w:val="004320A6"/>
    <w:rsid w:val="00452048"/>
    <w:rsid w:val="00460835"/>
    <w:rsid w:val="004846BB"/>
    <w:rsid w:val="004B797B"/>
    <w:rsid w:val="004C72E5"/>
    <w:rsid w:val="005303AD"/>
    <w:rsid w:val="00545B3B"/>
    <w:rsid w:val="00553420"/>
    <w:rsid w:val="00571D9A"/>
    <w:rsid w:val="005A7F4B"/>
    <w:rsid w:val="005B2D25"/>
    <w:rsid w:val="005E7FD9"/>
    <w:rsid w:val="005F1446"/>
    <w:rsid w:val="005F5648"/>
    <w:rsid w:val="00601DE9"/>
    <w:rsid w:val="0061201B"/>
    <w:rsid w:val="00624E04"/>
    <w:rsid w:val="0063690C"/>
    <w:rsid w:val="00643B9F"/>
    <w:rsid w:val="00666393"/>
    <w:rsid w:val="00666C9A"/>
    <w:rsid w:val="006875D4"/>
    <w:rsid w:val="00693029"/>
    <w:rsid w:val="006C19AF"/>
    <w:rsid w:val="006C7F45"/>
    <w:rsid w:val="006F389E"/>
    <w:rsid w:val="006F573F"/>
    <w:rsid w:val="007116DC"/>
    <w:rsid w:val="00747D7E"/>
    <w:rsid w:val="00764D41"/>
    <w:rsid w:val="00766959"/>
    <w:rsid w:val="00770401"/>
    <w:rsid w:val="00783027"/>
    <w:rsid w:val="00785014"/>
    <w:rsid w:val="007A5B5F"/>
    <w:rsid w:val="007B5E63"/>
    <w:rsid w:val="007B7F28"/>
    <w:rsid w:val="007C632F"/>
    <w:rsid w:val="007F65AE"/>
    <w:rsid w:val="00812835"/>
    <w:rsid w:val="008234F4"/>
    <w:rsid w:val="00826D3B"/>
    <w:rsid w:val="00842321"/>
    <w:rsid w:val="00863FA9"/>
    <w:rsid w:val="0086431A"/>
    <w:rsid w:val="00873957"/>
    <w:rsid w:val="008A3EF2"/>
    <w:rsid w:val="008E6A0E"/>
    <w:rsid w:val="009055CB"/>
    <w:rsid w:val="00912E20"/>
    <w:rsid w:val="009220DF"/>
    <w:rsid w:val="009339CE"/>
    <w:rsid w:val="009644CF"/>
    <w:rsid w:val="009651A2"/>
    <w:rsid w:val="00980625"/>
    <w:rsid w:val="009A0CD4"/>
    <w:rsid w:val="009A6B02"/>
    <w:rsid w:val="009B0E0A"/>
    <w:rsid w:val="009B3808"/>
    <w:rsid w:val="009F1F8E"/>
    <w:rsid w:val="00A07E83"/>
    <w:rsid w:val="00A161C5"/>
    <w:rsid w:val="00A57B09"/>
    <w:rsid w:val="00A60B94"/>
    <w:rsid w:val="00A61804"/>
    <w:rsid w:val="00A71CDF"/>
    <w:rsid w:val="00A75F2F"/>
    <w:rsid w:val="00A77C32"/>
    <w:rsid w:val="00A83384"/>
    <w:rsid w:val="00A91972"/>
    <w:rsid w:val="00A97040"/>
    <w:rsid w:val="00AA5C7E"/>
    <w:rsid w:val="00AC376D"/>
    <w:rsid w:val="00AC6CAB"/>
    <w:rsid w:val="00AD2F60"/>
    <w:rsid w:val="00B03953"/>
    <w:rsid w:val="00B0699C"/>
    <w:rsid w:val="00B142D4"/>
    <w:rsid w:val="00B52532"/>
    <w:rsid w:val="00B652F9"/>
    <w:rsid w:val="00B75E0C"/>
    <w:rsid w:val="00B91E73"/>
    <w:rsid w:val="00BA02F5"/>
    <w:rsid w:val="00BA1A7E"/>
    <w:rsid w:val="00BA5879"/>
    <w:rsid w:val="00BB2923"/>
    <w:rsid w:val="00BB6A27"/>
    <w:rsid w:val="00BB7EE9"/>
    <w:rsid w:val="00BC07F0"/>
    <w:rsid w:val="00BD6F06"/>
    <w:rsid w:val="00BE2FEB"/>
    <w:rsid w:val="00BF1422"/>
    <w:rsid w:val="00C07E11"/>
    <w:rsid w:val="00C36610"/>
    <w:rsid w:val="00C61A80"/>
    <w:rsid w:val="00C64E4F"/>
    <w:rsid w:val="00C652CE"/>
    <w:rsid w:val="00C9520B"/>
    <w:rsid w:val="00C95597"/>
    <w:rsid w:val="00CA62D0"/>
    <w:rsid w:val="00CD2B38"/>
    <w:rsid w:val="00CD3323"/>
    <w:rsid w:val="00CD766D"/>
    <w:rsid w:val="00CE6690"/>
    <w:rsid w:val="00CF6DB8"/>
    <w:rsid w:val="00D11BF7"/>
    <w:rsid w:val="00D135D3"/>
    <w:rsid w:val="00D137BD"/>
    <w:rsid w:val="00D15BCE"/>
    <w:rsid w:val="00D2297F"/>
    <w:rsid w:val="00D42980"/>
    <w:rsid w:val="00D57A6C"/>
    <w:rsid w:val="00D64412"/>
    <w:rsid w:val="00D8415E"/>
    <w:rsid w:val="00DC399E"/>
    <w:rsid w:val="00DD561C"/>
    <w:rsid w:val="00DF040A"/>
    <w:rsid w:val="00E12D74"/>
    <w:rsid w:val="00E254B9"/>
    <w:rsid w:val="00E32C88"/>
    <w:rsid w:val="00E41224"/>
    <w:rsid w:val="00E45B10"/>
    <w:rsid w:val="00F054A5"/>
    <w:rsid w:val="00F66949"/>
    <w:rsid w:val="00F75BAE"/>
    <w:rsid w:val="00FA54D6"/>
    <w:rsid w:val="00FC75EC"/>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8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14</Pages>
  <Words>2153</Words>
  <Characters>1227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73</cp:revision>
  <dcterms:created xsi:type="dcterms:W3CDTF">2021-03-31T18:34:00Z</dcterms:created>
  <dcterms:modified xsi:type="dcterms:W3CDTF">2021-04-01T04:19:00Z</dcterms:modified>
  <cp:category>CS 542 – Computer Networks – I | Spring 2021 | Illinois Institute of Technology</cp:category>
</cp:coreProperties>
</file>